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A3EA8" w14:textId="5556C009" w:rsidR="00000D5A" w:rsidRDefault="00000D5A" w:rsidP="00000D5A">
      <w:pPr>
        <w:jc w:val="center"/>
        <w:rPr>
          <w:b/>
        </w:rPr>
      </w:pPr>
      <w:r>
        <w:rPr>
          <w:b/>
        </w:rPr>
        <w:t xml:space="preserve">Clase </w:t>
      </w:r>
      <w:r w:rsidR="004E2CE9">
        <w:rPr>
          <w:b/>
        </w:rPr>
        <w:t>1</w:t>
      </w:r>
      <w:r>
        <w:rPr>
          <w:b/>
        </w:rPr>
        <w:t xml:space="preserve"> </w:t>
      </w:r>
      <w:r w:rsidR="004E2CE9">
        <w:rPr>
          <w:b/>
        </w:rPr>
        <w:t>–</w:t>
      </w:r>
      <w:r>
        <w:rPr>
          <w:b/>
        </w:rPr>
        <w:t xml:space="preserve"> </w:t>
      </w:r>
      <w:r w:rsidR="004E2CE9">
        <w:rPr>
          <w:b/>
        </w:rPr>
        <w:t>CALIDAD DE</w:t>
      </w:r>
      <w:r w:rsidR="003921E3">
        <w:rPr>
          <w:b/>
        </w:rPr>
        <w:t>L</w:t>
      </w:r>
      <w:r w:rsidR="004E2CE9">
        <w:rPr>
          <w:b/>
        </w:rPr>
        <w:t xml:space="preserve"> </w:t>
      </w:r>
      <w:r w:rsidR="001B76E9">
        <w:rPr>
          <w:b/>
        </w:rPr>
        <w:t>ARN</w:t>
      </w:r>
    </w:p>
    <w:p w14:paraId="25935C4E" w14:textId="77777777" w:rsidR="001B76E9" w:rsidRDefault="001B76E9" w:rsidP="00000D5A">
      <w:pPr>
        <w:jc w:val="center"/>
        <w:rPr>
          <w:b/>
        </w:rPr>
      </w:pPr>
    </w:p>
    <w:p w14:paraId="038D0EF6" w14:textId="501F9C41" w:rsidR="00000D5A" w:rsidRDefault="00000D5A" w:rsidP="00000D5A">
      <w:pPr>
        <w:jc w:val="center"/>
        <w:rPr>
          <w:b/>
        </w:rPr>
      </w:pPr>
      <w:r>
        <w:rPr>
          <w:b/>
        </w:rPr>
        <w:t>ACTIVIDAD DE APRENDIZAJE</w:t>
      </w:r>
    </w:p>
    <w:p w14:paraId="653CB0A8" w14:textId="77777777" w:rsidR="00000D5A" w:rsidRDefault="00000D5A" w:rsidP="00000D5A">
      <w:pPr>
        <w:jc w:val="center"/>
        <w:rPr>
          <w:b/>
        </w:rPr>
      </w:pPr>
    </w:p>
    <w:p w14:paraId="645213B7" w14:textId="353E7534" w:rsidR="00000D5A" w:rsidRDefault="00000D5A" w:rsidP="00000D5A">
      <w:pPr>
        <w:jc w:val="center"/>
        <w:rPr>
          <w:b/>
        </w:rPr>
      </w:pPr>
      <w:r>
        <w:rPr>
          <w:b/>
        </w:rPr>
        <w:t xml:space="preserve">CURSO </w:t>
      </w:r>
      <w:r w:rsidR="001B76E9" w:rsidRPr="001B76E9">
        <w:rPr>
          <w:b/>
        </w:rPr>
        <w:t xml:space="preserve">Análisis de expresión diferencial de genes e investigación reproducible con </w:t>
      </w:r>
    </w:p>
    <w:p w14:paraId="3BCB48E5" w14:textId="77777777" w:rsidR="00000D5A" w:rsidRDefault="00000D5A" w:rsidP="00000D5A">
      <w:pPr>
        <w:jc w:val="center"/>
        <w:rPr>
          <w:b/>
        </w:rPr>
      </w:pPr>
    </w:p>
    <w:p w14:paraId="00B844E0" w14:textId="2BA261A2" w:rsidR="00000D5A" w:rsidRDefault="00000D5A" w:rsidP="00000D5A">
      <w:pPr>
        <w:jc w:val="center"/>
        <w:rPr>
          <w:b/>
        </w:rPr>
      </w:pPr>
      <w:r>
        <w:rPr>
          <w:b/>
        </w:rPr>
        <w:t xml:space="preserve">Dra. Débora Torrealba </w:t>
      </w:r>
    </w:p>
    <w:p w14:paraId="3836E405" w14:textId="410973BB" w:rsidR="00000D5A" w:rsidRDefault="00000D5A" w:rsidP="00000D5A">
      <w:pPr>
        <w:jc w:val="center"/>
        <w:rPr>
          <w:rFonts w:ascii="Helvetica Neue" w:hAnsi="Helvetica Neue"/>
          <w:color w:val="337AB7"/>
          <w:sz w:val="21"/>
          <w:szCs w:val="21"/>
          <w:u w:val="single"/>
          <w:shd w:val="clear" w:color="auto" w:fill="FFFFFF"/>
        </w:rPr>
      </w:pPr>
      <w:r w:rsidRPr="00127D3A">
        <w:rPr>
          <w:rFonts w:ascii="Helvetica Neue" w:hAnsi="Helvetica Neue"/>
          <w:color w:val="333333"/>
          <w:sz w:val="21"/>
          <w:szCs w:val="21"/>
          <w:shd w:val="clear" w:color="auto" w:fill="FFFFFF"/>
        </w:rPr>
        <w:t>Profesor adjunto de la Pontificia Universidad Católica de Valparaíso</w:t>
      </w:r>
      <w:r w:rsidRPr="00127D3A">
        <w:rPr>
          <w:rFonts w:ascii="Helvetica Neue" w:hAnsi="Helvetica Neue"/>
          <w:color w:val="333333"/>
          <w:sz w:val="21"/>
          <w:szCs w:val="21"/>
        </w:rPr>
        <w:br/>
      </w:r>
      <w:hyperlink r:id="rId7" w:history="1">
        <w:r w:rsidRPr="00DF6996">
          <w:rPr>
            <w:rStyle w:val="Hipervnculo"/>
            <w:rFonts w:ascii="Helvetica Neue" w:hAnsi="Helvetica Neue"/>
            <w:sz w:val="21"/>
            <w:szCs w:val="21"/>
            <w:shd w:val="clear" w:color="auto" w:fill="FFFFFF"/>
          </w:rPr>
          <w:t>debora.torrealba@pucv.cl</w:t>
        </w:r>
      </w:hyperlink>
    </w:p>
    <w:p w14:paraId="37BF5F70" w14:textId="3D8F6194" w:rsidR="00B0547E" w:rsidRDefault="00B0547E"/>
    <w:p w14:paraId="409F3C37" w14:textId="37D5CE77" w:rsidR="00000D5A" w:rsidRDefault="00000D5A"/>
    <w:p w14:paraId="205E85D2" w14:textId="654093EA" w:rsidR="00000D5A" w:rsidRPr="00951360" w:rsidRDefault="00000D5A">
      <w:pPr>
        <w:rPr>
          <w:b/>
          <w:bCs/>
        </w:rPr>
      </w:pPr>
    </w:p>
    <w:p w14:paraId="797774E9" w14:textId="03D60476" w:rsidR="00000D5A" w:rsidRDefault="001B76E9">
      <w:pPr>
        <w:rPr>
          <w:b/>
          <w:bCs/>
        </w:rPr>
      </w:pPr>
      <w:r>
        <w:rPr>
          <w:b/>
          <w:bCs/>
        </w:rPr>
        <w:t>Actividad</w:t>
      </w:r>
      <w:r w:rsidR="00BA09F5">
        <w:rPr>
          <w:b/>
          <w:bCs/>
        </w:rPr>
        <w:t xml:space="preserve"> 1</w:t>
      </w:r>
    </w:p>
    <w:p w14:paraId="32645966" w14:textId="1FEC2034" w:rsidR="00951360" w:rsidRDefault="00951360"/>
    <w:p w14:paraId="4561B2FA" w14:textId="081DE7BD" w:rsidR="00BA09F5" w:rsidRPr="00BA09F5" w:rsidRDefault="00BA09F5" w:rsidP="00BA09F5">
      <w:pPr>
        <w:rPr>
          <w:b/>
          <w:bCs/>
        </w:rPr>
      </w:pPr>
      <w:r w:rsidRPr="00BA09F5">
        <w:rPr>
          <w:b/>
          <w:bCs/>
        </w:rPr>
        <w:t>Se analizado</w:t>
      </w:r>
      <w:r w:rsidR="00447373">
        <w:rPr>
          <w:b/>
          <w:bCs/>
        </w:rPr>
        <w:t xml:space="preserve"> la integridad</w:t>
      </w:r>
      <w:r w:rsidRPr="00BA09F5">
        <w:rPr>
          <w:b/>
          <w:bCs/>
        </w:rPr>
        <w:t xml:space="preserve"> </w:t>
      </w:r>
      <w:r>
        <w:rPr>
          <w:b/>
          <w:bCs/>
        </w:rPr>
        <w:t>diversas</w:t>
      </w:r>
      <w:r w:rsidRPr="00BA09F5">
        <w:rPr>
          <w:b/>
          <w:bCs/>
        </w:rPr>
        <w:t xml:space="preserve"> muestras de ARN en el </w:t>
      </w:r>
      <w:proofErr w:type="spellStart"/>
      <w:r w:rsidRPr="00BA09F5">
        <w:rPr>
          <w:b/>
          <w:bCs/>
        </w:rPr>
        <w:t>Bioanalizer</w:t>
      </w:r>
      <w:proofErr w:type="spellEnd"/>
      <w:r w:rsidRPr="00BA09F5">
        <w:rPr>
          <w:b/>
          <w:bCs/>
        </w:rPr>
        <w:t xml:space="preserve">. </w:t>
      </w:r>
      <w:r w:rsidR="005A66B2">
        <w:rPr>
          <w:b/>
          <w:bCs/>
        </w:rPr>
        <w:t>Discutir en grupo</w:t>
      </w:r>
      <w:r w:rsidRPr="00BA09F5">
        <w:rPr>
          <w:b/>
          <w:bCs/>
        </w:rPr>
        <w:t xml:space="preserve"> que muestras </w:t>
      </w:r>
      <w:r w:rsidR="005A66B2">
        <w:rPr>
          <w:b/>
          <w:bCs/>
        </w:rPr>
        <w:t xml:space="preserve">que </w:t>
      </w:r>
      <w:r w:rsidRPr="00BA09F5">
        <w:rPr>
          <w:b/>
          <w:bCs/>
        </w:rPr>
        <w:t>pueden</w:t>
      </w:r>
      <w:r w:rsidR="005A66B2">
        <w:rPr>
          <w:b/>
          <w:bCs/>
        </w:rPr>
        <w:t xml:space="preserve"> o no</w:t>
      </w:r>
      <w:r w:rsidRPr="00BA09F5">
        <w:rPr>
          <w:b/>
          <w:bCs/>
        </w:rPr>
        <w:t xml:space="preserve"> ser utilizadas para la síntesis de ADNc </w:t>
      </w:r>
      <w:r w:rsidR="005A66B2">
        <w:rPr>
          <w:b/>
          <w:bCs/>
        </w:rPr>
        <w:t>en función de la integridad del ARN observada en el gel</w:t>
      </w:r>
      <w:r w:rsidRPr="00BA09F5">
        <w:rPr>
          <w:b/>
          <w:bCs/>
        </w:rPr>
        <w:t>.</w:t>
      </w:r>
      <w:r w:rsidR="005A66B2">
        <w:rPr>
          <w:b/>
          <w:bCs/>
        </w:rPr>
        <w:t xml:space="preserve"> Identificar que banda corresponde al 28S y 18S.</w:t>
      </w:r>
    </w:p>
    <w:p w14:paraId="409C4076" w14:textId="77777777" w:rsidR="00BA09F5" w:rsidRDefault="00BA09F5"/>
    <w:p w14:paraId="2BD621B0" w14:textId="77777777" w:rsidR="00951360" w:rsidRDefault="00951360"/>
    <w:p w14:paraId="32919A3C" w14:textId="2B5BF275" w:rsidR="00000D5A" w:rsidRPr="00CC4708" w:rsidRDefault="00BA09F5" w:rsidP="00000D5A">
      <w:pPr>
        <w:pStyle w:val="Prrafode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n base a la imagen del gel:</w:t>
      </w:r>
    </w:p>
    <w:p w14:paraId="621138E3" w14:textId="017146F4" w:rsidR="00AE5DDC" w:rsidRDefault="005A66B2" w:rsidP="00917EF9">
      <w:pPr>
        <w:rPr>
          <w:b/>
          <w:bCs/>
        </w:rPr>
      </w:pPr>
      <w:r w:rsidRPr="001B76E9">
        <w:rPr>
          <w:b/>
          <w:bCs/>
          <w:noProof/>
        </w:rPr>
        <w:drawing>
          <wp:anchor distT="0" distB="0" distL="114300" distR="114300" simplePos="0" relativeHeight="251656192" behindDoc="0" locked="0" layoutInCell="1" allowOverlap="1" wp14:anchorId="73609D58" wp14:editId="6151FCDD">
            <wp:simplePos x="0" y="0"/>
            <wp:positionH relativeFrom="column">
              <wp:posOffset>691197</wp:posOffset>
            </wp:positionH>
            <wp:positionV relativeFrom="paragraph">
              <wp:posOffset>209232</wp:posOffset>
            </wp:positionV>
            <wp:extent cx="4286250" cy="3743325"/>
            <wp:effectExtent l="0" t="0" r="0" b="9525"/>
            <wp:wrapTopAndBottom/>
            <wp:docPr id="3" name="Imagen 2" descr="Gráfico, Tabla&#10;&#10;Descripción generada automáticamente">
              <a:extLst xmlns:a="http://schemas.openxmlformats.org/drawingml/2006/main">
                <a:ext uri="{FF2B5EF4-FFF2-40B4-BE49-F238E27FC236}">
                  <a16:creationId xmlns:a16="http://schemas.microsoft.com/office/drawing/2014/main" id="{25E95DF9-97A3-4499-865B-4C25B6A8EF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2" descr="Gráfico, Tabla&#10;&#10;Descripción generada automáticamente">
                      <a:extLst>
                        <a:ext uri="{FF2B5EF4-FFF2-40B4-BE49-F238E27FC236}">
                          <a16:creationId xmlns:a16="http://schemas.microsoft.com/office/drawing/2014/main" id="{25E95DF9-97A3-4499-865B-4C25B6A8EF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0ED43B" w14:textId="3B6E2F6C" w:rsidR="001B76E9" w:rsidRDefault="001B76E9" w:rsidP="00917EF9">
      <w:pPr>
        <w:rPr>
          <w:b/>
          <w:bCs/>
        </w:rPr>
      </w:pPr>
    </w:p>
    <w:p w14:paraId="28E50FEE" w14:textId="044B7E5D" w:rsidR="00BA09F5" w:rsidRDefault="00BA09F5" w:rsidP="00917EF9">
      <w:pPr>
        <w:rPr>
          <w:b/>
          <w:bCs/>
        </w:rPr>
      </w:pPr>
    </w:p>
    <w:p w14:paraId="5F3B606B" w14:textId="03EED047" w:rsidR="00235C88" w:rsidRDefault="00235C88" w:rsidP="00917EF9">
      <w:pPr>
        <w:rPr>
          <w:b/>
          <w:bCs/>
        </w:rPr>
      </w:pPr>
    </w:p>
    <w:p w14:paraId="4D8085C9" w14:textId="569947E9" w:rsidR="00BA09F5" w:rsidRDefault="00BA09F5" w:rsidP="00917EF9">
      <w:pPr>
        <w:rPr>
          <w:b/>
          <w:bCs/>
        </w:rPr>
      </w:pPr>
    </w:p>
    <w:p w14:paraId="516891F5" w14:textId="33B43574" w:rsidR="00BA09F5" w:rsidRDefault="00BA09F5" w:rsidP="00917EF9">
      <w:pPr>
        <w:rPr>
          <w:b/>
          <w:bCs/>
        </w:rPr>
      </w:pPr>
    </w:p>
    <w:p w14:paraId="237367A1" w14:textId="18604413" w:rsidR="00BA09F5" w:rsidRPr="00210E09" w:rsidRDefault="005A66B2" w:rsidP="00210E09">
      <w:pPr>
        <w:pStyle w:val="Prrafodelista"/>
        <w:numPr>
          <w:ilvl w:val="0"/>
          <w:numId w:val="1"/>
        </w:numPr>
        <w:rPr>
          <w:b/>
          <w:bCs/>
        </w:rPr>
      </w:pPr>
      <w:r w:rsidRPr="00210E09">
        <w:rPr>
          <w:b/>
          <w:bCs/>
        </w:rPr>
        <w:t xml:space="preserve">Con base a los siguientes </w:t>
      </w:r>
      <w:r w:rsidR="00BA09F5" w:rsidRPr="00210E09">
        <w:rPr>
          <w:b/>
          <w:bCs/>
        </w:rPr>
        <w:t>electroferogramas</w:t>
      </w:r>
      <w:r w:rsidRPr="00210E09">
        <w:rPr>
          <w:b/>
          <w:bCs/>
        </w:rPr>
        <w:t xml:space="preserve"> discutir en grupo que muestras que pueden o no ser utilizadas para la síntesis de ADNc en función del valor del RIN y del patrón del electroferograma </w:t>
      </w:r>
      <w:r w:rsidR="00210E09" w:rsidRPr="00210E09">
        <w:rPr>
          <w:b/>
          <w:bCs/>
        </w:rPr>
        <w:t>esperado para el 28S y 18S.</w:t>
      </w:r>
    </w:p>
    <w:p w14:paraId="5001948C" w14:textId="5032BB54" w:rsidR="00BA09F5" w:rsidRDefault="00BA09F5" w:rsidP="00BA09F5">
      <w:pPr>
        <w:rPr>
          <w:b/>
          <w:bCs/>
        </w:rPr>
      </w:pPr>
    </w:p>
    <w:p w14:paraId="45495384" w14:textId="24EFAFBB" w:rsidR="00BA09F5" w:rsidRPr="00BA09F5" w:rsidRDefault="00BA09F5" w:rsidP="00BA09F5">
      <w:pPr>
        <w:rPr>
          <w:b/>
          <w:bCs/>
        </w:rPr>
      </w:pPr>
      <w:r w:rsidRPr="00BA09F5">
        <w:rPr>
          <w:b/>
          <w:bCs/>
          <w:noProof/>
        </w:rPr>
        <w:drawing>
          <wp:inline distT="0" distB="0" distL="0" distR="0" wp14:anchorId="1A355B06" wp14:editId="3EFC0336">
            <wp:extent cx="5722325" cy="4132384"/>
            <wp:effectExtent l="0" t="0" r="0" b="1905"/>
            <wp:docPr id="5" name="Imagen 4" descr="Interfaz de usuario gráfica, Aplicación, Calendario&#10;&#10;Descripción generada automáticamente">
              <a:extLst xmlns:a="http://schemas.openxmlformats.org/drawingml/2006/main">
                <a:ext uri="{FF2B5EF4-FFF2-40B4-BE49-F238E27FC236}">
                  <a16:creationId xmlns:a16="http://schemas.microsoft.com/office/drawing/2014/main" id="{96C650CD-9E99-484D-9D0A-5F794AE53F8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4" descr="Interfaz de usuario gráfica, Aplicación, Calendario&#10;&#10;Descripción generada automáticamente">
                      <a:extLst>
                        <a:ext uri="{FF2B5EF4-FFF2-40B4-BE49-F238E27FC236}">
                          <a16:creationId xmlns:a16="http://schemas.microsoft.com/office/drawing/2014/main" id="{96C650CD-9E99-484D-9D0A-5F794AE53F8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8779" cy="4137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D9B72" w14:textId="18911F63" w:rsidR="00BA09F5" w:rsidRDefault="00BA09F5" w:rsidP="00917EF9">
      <w:pPr>
        <w:rPr>
          <w:b/>
          <w:bCs/>
        </w:rPr>
      </w:pPr>
    </w:p>
    <w:p w14:paraId="4E1F1075" w14:textId="77777777" w:rsidR="00447373" w:rsidRDefault="00447373" w:rsidP="00BA09F5">
      <w:pPr>
        <w:rPr>
          <w:b/>
          <w:bCs/>
        </w:rPr>
      </w:pPr>
    </w:p>
    <w:p w14:paraId="5DA17FAF" w14:textId="3770D246" w:rsidR="00447373" w:rsidRDefault="00447373" w:rsidP="00917EF9">
      <w:pPr>
        <w:rPr>
          <w:b/>
          <w:bCs/>
        </w:rPr>
      </w:pPr>
    </w:p>
    <w:p w14:paraId="7E3F926E" w14:textId="67E17F58" w:rsidR="00235C88" w:rsidRDefault="00235C88" w:rsidP="00917EF9">
      <w:pPr>
        <w:rPr>
          <w:b/>
          <w:bCs/>
        </w:rPr>
      </w:pPr>
    </w:p>
    <w:p w14:paraId="50DF36B3" w14:textId="1E4241CD" w:rsidR="00235C88" w:rsidRDefault="00235C88" w:rsidP="00917EF9">
      <w:pPr>
        <w:rPr>
          <w:b/>
          <w:bCs/>
        </w:rPr>
      </w:pPr>
    </w:p>
    <w:p w14:paraId="6EE327F7" w14:textId="77777777" w:rsidR="00235C88" w:rsidRDefault="00235C88" w:rsidP="00917EF9">
      <w:pPr>
        <w:rPr>
          <w:b/>
          <w:bCs/>
        </w:rPr>
      </w:pPr>
    </w:p>
    <w:p w14:paraId="1F9B6238" w14:textId="2713AF80" w:rsidR="00447373" w:rsidRDefault="00447373" w:rsidP="00917EF9">
      <w:pPr>
        <w:rPr>
          <w:b/>
          <w:bCs/>
        </w:rPr>
      </w:pPr>
    </w:p>
    <w:p w14:paraId="39407AF9" w14:textId="6B218F50" w:rsidR="00447373" w:rsidRDefault="00447373" w:rsidP="00917EF9">
      <w:pPr>
        <w:rPr>
          <w:b/>
          <w:bCs/>
        </w:rPr>
      </w:pPr>
    </w:p>
    <w:p w14:paraId="0183DE49" w14:textId="3AF3517D" w:rsidR="00447373" w:rsidRDefault="00447373" w:rsidP="00917EF9">
      <w:pPr>
        <w:rPr>
          <w:b/>
          <w:bCs/>
        </w:rPr>
      </w:pPr>
    </w:p>
    <w:p w14:paraId="238A0061" w14:textId="003D51A0" w:rsidR="00447373" w:rsidRDefault="00447373" w:rsidP="00917EF9">
      <w:pPr>
        <w:rPr>
          <w:b/>
          <w:bCs/>
        </w:rPr>
      </w:pPr>
    </w:p>
    <w:p w14:paraId="4B710612" w14:textId="4A02BB0E" w:rsidR="00447373" w:rsidRDefault="00447373" w:rsidP="00917EF9">
      <w:pPr>
        <w:rPr>
          <w:b/>
          <w:bCs/>
        </w:rPr>
      </w:pPr>
    </w:p>
    <w:p w14:paraId="65CEDA21" w14:textId="4B932038" w:rsidR="00447373" w:rsidRDefault="00447373" w:rsidP="00917EF9">
      <w:pPr>
        <w:rPr>
          <w:b/>
          <w:bCs/>
        </w:rPr>
      </w:pPr>
    </w:p>
    <w:p w14:paraId="6647E453" w14:textId="6F0F3824" w:rsidR="00447373" w:rsidRDefault="00447373" w:rsidP="00917EF9">
      <w:pPr>
        <w:rPr>
          <w:b/>
          <w:bCs/>
        </w:rPr>
      </w:pPr>
    </w:p>
    <w:p w14:paraId="35E99DD0" w14:textId="5E57FB38" w:rsidR="00447373" w:rsidRDefault="00447373" w:rsidP="00917EF9">
      <w:pPr>
        <w:rPr>
          <w:b/>
          <w:bCs/>
        </w:rPr>
      </w:pPr>
    </w:p>
    <w:p w14:paraId="704D7832" w14:textId="670902BC" w:rsidR="00447373" w:rsidRDefault="00447373" w:rsidP="00917EF9">
      <w:pPr>
        <w:rPr>
          <w:b/>
          <w:bCs/>
        </w:rPr>
      </w:pPr>
    </w:p>
    <w:p w14:paraId="5FBAC7C7" w14:textId="1B8F0333" w:rsidR="00447373" w:rsidRDefault="00447373" w:rsidP="00917EF9">
      <w:pPr>
        <w:rPr>
          <w:b/>
          <w:bCs/>
        </w:rPr>
      </w:pPr>
    </w:p>
    <w:p w14:paraId="587A7033" w14:textId="6C2F48F7" w:rsidR="00447373" w:rsidRDefault="00447373" w:rsidP="00917EF9">
      <w:pPr>
        <w:rPr>
          <w:b/>
          <w:bCs/>
        </w:rPr>
      </w:pPr>
    </w:p>
    <w:p w14:paraId="01A2AB5E" w14:textId="5894ED45" w:rsidR="00447373" w:rsidRDefault="00447373" w:rsidP="00917EF9">
      <w:pPr>
        <w:rPr>
          <w:b/>
          <w:bCs/>
        </w:rPr>
      </w:pPr>
    </w:p>
    <w:p w14:paraId="3E1A0ACD" w14:textId="5661F369" w:rsidR="00447373" w:rsidRDefault="00447373" w:rsidP="00447373">
      <w:pPr>
        <w:rPr>
          <w:b/>
          <w:bCs/>
        </w:rPr>
      </w:pPr>
      <w:r>
        <w:rPr>
          <w:b/>
          <w:bCs/>
        </w:rPr>
        <w:t>Actividad 2</w:t>
      </w:r>
    </w:p>
    <w:p w14:paraId="081D3B0F" w14:textId="77777777" w:rsidR="00447373" w:rsidRDefault="00447373" w:rsidP="00447373"/>
    <w:p w14:paraId="00BDA5BD" w14:textId="3868BE07" w:rsidR="00092A27" w:rsidRPr="00BA09F5" w:rsidRDefault="00092A27" w:rsidP="00092A27">
      <w:pPr>
        <w:rPr>
          <w:b/>
          <w:bCs/>
        </w:rPr>
      </w:pPr>
      <w:r w:rsidRPr="00BA09F5">
        <w:rPr>
          <w:b/>
          <w:bCs/>
        </w:rPr>
        <w:t>Se analizado</w:t>
      </w:r>
      <w:r>
        <w:rPr>
          <w:b/>
          <w:bCs/>
        </w:rPr>
        <w:t xml:space="preserve"> la integridad</w:t>
      </w:r>
      <w:r w:rsidRPr="00BA09F5">
        <w:rPr>
          <w:b/>
          <w:bCs/>
        </w:rPr>
        <w:t xml:space="preserve"> </w:t>
      </w:r>
      <w:r>
        <w:rPr>
          <w:b/>
          <w:bCs/>
        </w:rPr>
        <w:t>diversas</w:t>
      </w:r>
      <w:r w:rsidRPr="00BA09F5">
        <w:rPr>
          <w:b/>
          <w:bCs/>
        </w:rPr>
        <w:t xml:space="preserve"> muestras de ARN en </w:t>
      </w:r>
      <w:r>
        <w:rPr>
          <w:b/>
          <w:bCs/>
        </w:rPr>
        <w:t>un gel de agarosa</w:t>
      </w:r>
      <w:r w:rsidRPr="00BA09F5">
        <w:rPr>
          <w:b/>
          <w:bCs/>
        </w:rPr>
        <w:t xml:space="preserve">. </w:t>
      </w:r>
      <w:r>
        <w:rPr>
          <w:b/>
          <w:bCs/>
        </w:rPr>
        <w:t>Discutir en grupo</w:t>
      </w:r>
      <w:r w:rsidRPr="00BA09F5">
        <w:rPr>
          <w:b/>
          <w:bCs/>
        </w:rPr>
        <w:t xml:space="preserve"> que muestras </w:t>
      </w:r>
      <w:r>
        <w:rPr>
          <w:b/>
          <w:bCs/>
        </w:rPr>
        <w:t xml:space="preserve">que </w:t>
      </w:r>
      <w:r w:rsidRPr="00BA09F5">
        <w:rPr>
          <w:b/>
          <w:bCs/>
        </w:rPr>
        <w:t>pueden</w:t>
      </w:r>
      <w:r>
        <w:rPr>
          <w:b/>
          <w:bCs/>
        </w:rPr>
        <w:t xml:space="preserve"> o no</w:t>
      </w:r>
      <w:r w:rsidRPr="00BA09F5">
        <w:rPr>
          <w:b/>
          <w:bCs/>
        </w:rPr>
        <w:t xml:space="preserve"> ser utilizadas para la síntesis de ADNc </w:t>
      </w:r>
      <w:r>
        <w:rPr>
          <w:b/>
          <w:bCs/>
        </w:rPr>
        <w:t>en función de la integridad del ARN observada en el gel</w:t>
      </w:r>
      <w:r w:rsidRPr="00BA09F5">
        <w:rPr>
          <w:b/>
          <w:bCs/>
        </w:rPr>
        <w:t>.</w:t>
      </w:r>
      <w:r>
        <w:rPr>
          <w:b/>
          <w:bCs/>
        </w:rPr>
        <w:t xml:space="preserve"> Identificar que banda corresponde al 28S y 18S.</w:t>
      </w:r>
    </w:p>
    <w:p w14:paraId="6B8A9243" w14:textId="79CC19E3" w:rsidR="00447373" w:rsidRDefault="00447373" w:rsidP="00917EF9">
      <w:pPr>
        <w:rPr>
          <w:b/>
          <w:bCs/>
        </w:rPr>
      </w:pPr>
    </w:p>
    <w:p w14:paraId="260A22E3" w14:textId="0476A65D" w:rsidR="00447373" w:rsidRDefault="00AD43ED" w:rsidP="00447373">
      <w:pPr>
        <w:pStyle w:val="Prrafodelista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Caso 1:</w:t>
      </w:r>
    </w:p>
    <w:p w14:paraId="3877F3E5" w14:textId="2D06D20A" w:rsidR="00AD43ED" w:rsidRDefault="008F109A" w:rsidP="00AD43ED">
      <w:pPr>
        <w:rPr>
          <w:b/>
          <w:bCs/>
        </w:rPr>
      </w:pPr>
      <w:r>
        <w:rPr>
          <w:b/>
          <w:bCs/>
          <w:noProof/>
          <w:snapToGrid w:val="0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79B4A352" wp14:editId="7DC32D19">
                <wp:simplePos x="0" y="0"/>
                <wp:positionH relativeFrom="column">
                  <wp:posOffset>1529714</wp:posOffset>
                </wp:positionH>
                <wp:positionV relativeFrom="paragraph">
                  <wp:posOffset>5080</wp:posOffset>
                </wp:positionV>
                <wp:extent cx="2805113" cy="2981325"/>
                <wp:effectExtent l="0" t="0" r="0" b="9525"/>
                <wp:wrapNone/>
                <wp:docPr id="13" name="Grupo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5113" cy="2981325"/>
                          <a:chOff x="0" y="0"/>
                          <a:chExt cx="2286000" cy="2218373"/>
                        </a:xfrm>
                      </wpg:grpSpPr>
                      <wps:wsp>
                        <wps:cNvPr id="8" name="Cuadro de texto 8"/>
                        <wps:cNvSpPr txBox="1"/>
                        <wps:spPr>
                          <a:xfrm>
                            <a:off x="57150" y="0"/>
                            <a:ext cx="266700" cy="280988"/>
                          </a:xfrm>
                          <a:prstGeom prst="rect">
                            <a:avLst/>
                          </a:prstGeom>
                          <a:ln w="6350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1001">
                            <a:schemeClr val="lt1"/>
                          </a:fillRef>
                          <a:effectRef idx="0">
                            <a:scrgbClr r="0" g="0" b="0"/>
                          </a:effectRef>
                          <a:fontRef idx="major"/>
                        </wps:style>
                        <wps:txbx>
                          <w:txbxContent>
                            <w:p w14:paraId="4ECD2073" w14:textId="26DC2365" w:rsidR="008F109A" w:rsidRPr="008F109A" w:rsidRDefault="008F109A">
                              <w:pPr>
                                <w:rPr>
                                  <w:rFonts w:ascii="Arial" w:hAnsi="Arial" w:cs="Arial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8F109A">
                                <w:rPr>
                                  <w:rFonts w:ascii="Arial" w:hAnsi="Arial" w:cs="Arial"/>
                                  <w:sz w:val="28"/>
                                  <w:szCs w:val="28"/>
                                  <w:lang w:val="es-E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Cuadro de texto 9"/>
                        <wps:cNvSpPr txBox="1"/>
                        <wps:spPr>
                          <a:xfrm>
                            <a:off x="666750" y="0"/>
                            <a:ext cx="266700" cy="280988"/>
                          </a:xfrm>
                          <a:prstGeom prst="rect">
                            <a:avLst/>
                          </a:prstGeom>
                          <a:ln w="6350"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1001">
                            <a:schemeClr val="lt1"/>
                          </a:fillRef>
                          <a:effectRef idx="0">
                            <a:scrgbClr r="0" g="0" b="0"/>
                          </a:effectRef>
                          <a:fontRef idx="major"/>
                        </wps:style>
                        <wps:txbx>
                          <w:txbxContent>
                            <w:p w14:paraId="5912B4BF" w14:textId="44BFAFB4" w:rsidR="008F109A" w:rsidRPr="008F109A" w:rsidRDefault="008F109A" w:rsidP="008F109A">
                              <w:pPr>
                                <w:rPr>
                                  <w:rFonts w:ascii="Arial" w:hAnsi="Arial" w:cs="Arial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28"/>
                                  <w:szCs w:val="28"/>
                                  <w:lang w:val="es-E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2" name="Grupo 12"/>
                        <wpg:cNvGrpSpPr/>
                        <wpg:grpSpPr>
                          <a:xfrm>
                            <a:off x="0" y="0"/>
                            <a:ext cx="2286000" cy="2218373"/>
                            <a:chOff x="0" y="0"/>
                            <a:chExt cx="2286000" cy="2218373"/>
                          </a:xfrm>
                        </wpg:grpSpPr>
                        <pic:pic xmlns:pic="http://schemas.openxmlformats.org/drawingml/2006/picture">
                          <pic:nvPicPr>
                            <pic:cNvPr id="6" name="Imagen 6" descr="Imagen que contiene Texto&#10;&#10;Descripción generada automáticamente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319088"/>
                              <a:ext cx="2286000" cy="189928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10" name="Cuadro de texto 10"/>
                          <wps:cNvSpPr txBox="1"/>
                          <wps:spPr>
                            <a:xfrm>
                              <a:off x="1257300" y="0"/>
                              <a:ext cx="233363" cy="280670"/>
                            </a:xfrm>
                            <a:prstGeom prst="rect">
                              <a:avLst/>
                            </a:prstGeom>
                            <a:ln w="6350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1001">
                              <a:schemeClr val="lt1"/>
                            </a:fillRef>
                            <a:effectRef idx="0">
                              <a:scrgbClr r="0" g="0" b="0"/>
                            </a:effectRef>
                            <a:fontRef idx="major"/>
                          </wps:style>
                          <wps:txbx>
                            <w:txbxContent>
                              <w:p w14:paraId="16851847" w14:textId="71D1F442" w:rsidR="008F109A" w:rsidRPr="008F109A" w:rsidRDefault="008F109A" w:rsidP="008F109A">
                                <w:pPr>
                                  <w:rPr>
                                    <w:rFonts w:ascii="Arial" w:hAnsi="Arial" w:cs="Arial"/>
                                    <w:sz w:val="28"/>
                                    <w:szCs w:val="28"/>
                                    <w:lang w:val="es-ES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28"/>
                                    <w:szCs w:val="28"/>
                                    <w:lang w:val="es-ES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Cuadro de texto 11"/>
                          <wps:cNvSpPr txBox="1"/>
                          <wps:spPr>
                            <a:xfrm>
                              <a:off x="1828800" y="0"/>
                              <a:ext cx="304800" cy="356870"/>
                            </a:xfrm>
                            <a:prstGeom prst="rect">
                              <a:avLst/>
                            </a:prstGeom>
                            <a:ln w="6350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1001">
                              <a:schemeClr val="lt1"/>
                            </a:fillRef>
                            <a:effectRef idx="0">
                              <a:scrgbClr r="0" g="0" b="0"/>
                            </a:effectRef>
                            <a:fontRef idx="major"/>
                          </wps:style>
                          <wps:txbx>
                            <w:txbxContent>
                              <w:p w14:paraId="0803A857" w14:textId="3E96AC84" w:rsidR="008F109A" w:rsidRPr="008F109A" w:rsidRDefault="008F109A" w:rsidP="008F109A">
                                <w:pPr>
                                  <w:rPr>
                                    <w:rFonts w:ascii="Arial" w:hAnsi="Arial" w:cs="Arial"/>
                                    <w:sz w:val="28"/>
                                    <w:szCs w:val="28"/>
                                    <w:lang w:val="es-ES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28"/>
                                    <w:szCs w:val="28"/>
                                    <w:lang w:val="es-ES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B4A352" id="Grupo 13" o:spid="_x0000_s1026" style="position:absolute;margin-left:120.45pt;margin-top:.4pt;width:220.9pt;height:234.75pt;z-index:251667456;mso-width-relative:margin;mso-height-relative:margin" coordsize="22860,221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uadro de texto 8" o:spid="_x0000_s1027" type="#_x0000_t202" style="position:absolute;left:571;width:2667;height:2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" fillcolor="white [3201]" stroked="f" strokeweight=".5pt">
                  <v:textbox>
                    <w:txbxContent>
                      <w:p w14:paraId="4ECD2073" w14:textId="26DC2365" w:rsidR="008F109A" w:rsidRPr="008F109A" w:rsidRDefault="008F109A">
                        <w:pPr>
                          <w:rPr>
                            <w:rFonts w:ascii="Arial" w:hAnsi="Arial" w:cs="Arial"/>
                            <w:sz w:val="28"/>
                            <w:szCs w:val="28"/>
                            <w:lang w:val="es-ES"/>
                          </w:rPr>
                        </w:pPr>
                        <w:r w:rsidRPr="008F109A">
                          <w:rPr>
                            <w:rFonts w:ascii="Arial" w:hAnsi="Arial" w:cs="Arial"/>
                            <w:sz w:val="28"/>
                            <w:szCs w:val="28"/>
                            <w:lang w:val="es-ES"/>
                          </w:rPr>
                          <w:t>1</w:t>
                        </w:r>
                      </w:p>
                    </w:txbxContent>
                  </v:textbox>
                </v:shape>
                <v:shape id="Cuadro de texto 9" o:spid="_x0000_s1028" type="#_x0000_t202" style="position:absolute;left:6667;width:2667;height:28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" fillcolor="white [3201]" stroked="f" strokeweight=".5pt">
                  <v:textbox>
                    <w:txbxContent>
                      <w:p w14:paraId="5912B4BF" w14:textId="44BFAFB4" w:rsidR="008F109A" w:rsidRPr="008F109A" w:rsidRDefault="008F109A" w:rsidP="008F109A">
                        <w:pPr>
                          <w:rPr>
                            <w:rFonts w:ascii="Arial" w:hAnsi="Arial" w:cs="Arial"/>
                            <w:sz w:val="28"/>
                            <w:szCs w:val="28"/>
                            <w:lang w:val="es-ES"/>
                          </w:rPr>
                        </w:pPr>
                        <w:r>
                          <w:rPr>
                            <w:rFonts w:ascii="Arial" w:hAnsi="Arial" w:cs="Arial"/>
                            <w:sz w:val="28"/>
                            <w:szCs w:val="28"/>
                            <w:lang w:val="es-ES"/>
                          </w:rPr>
                          <w:t>2</w:t>
                        </w:r>
                      </w:p>
                    </w:txbxContent>
                  </v:textbox>
                </v:shape>
                <v:group id="Grupo 12" o:spid="_x0000_s1029" style="position:absolute;width:22860;height:22183" coordsize="22860,22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n 6" o:spid="_x0000_s1030" type="#_x0000_t75" alt="Imagen que contiene Texto&#10;&#10;Descripción generada automáticamente" style="position:absolute;top:3190;width:22860;height:189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">
                    <v:imagedata r:id="rId11" o:title="Imagen que contiene Texto&#10;&#10;Descripción generada automáticamente"/>
                  </v:shape>
                  <v:shape id="Cuadro de texto 10" o:spid="_x0000_s1031" type="#_x0000_t202" style="position:absolute;left:12573;width:2333;height:28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" fillcolor="white [3201]" stroked="f" strokeweight=".5pt">
                    <v:textbox>
                      <w:txbxContent>
                        <w:p w14:paraId="16851847" w14:textId="71D1F442" w:rsidR="008F109A" w:rsidRPr="008F109A" w:rsidRDefault="008F109A" w:rsidP="008F109A">
                          <w:pPr>
                            <w:rPr>
                              <w:rFonts w:ascii="Arial" w:hAnsi="Arial" w:cs="Arial"/>
                              <w:sz w:val="28"/>
                              <w:szCs w:val="28"/>
                              <w:lang w:val="es-ES"/>
                            </w:rPr>
                          </w:pPr>
                          <w:r>
                            <w:rPr>
                              <w:rFonts w:ascii="Arial" w:hAnsi="Arial" w:cs="Arial"/>
                              <w:sz w:val="28"/>
                              <w:szCs w:val="28"/>
                              <w:lang w:val="es-ES"/>
                            </w:rPr>
                            <w:t>3</w:t>
                          </w:r>
                        </w:p>
                      </w:txbxContent>
                    </v:textbox>
                  </v:shape>
                  <v:shape id="Cuadro de texto 11" o:spid="_x0000_s1032" type="#_x0000_t202" style="position:absolute;left:18288;width:3048;height:35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" fillcolor="white [3201]" stroked="f" strokeweight=".5pt">
                    <v:textbox>
                      <w:txbxContent>
                        <w:p w14:paraId="0803A857" w14:textId="3E96AC84" w:rsidR="008F109A" w:rsidRPr="008F109A" w:rsidRDefault="008F109A" w:rsidP="008F109A">
                          <w:pPr>
                            <w:rPr>
                              <w:rFonts w:ascii="Arial" w:hAnsi="Arial" w:cs="Arial"/>
                              <w:sz w:val="28"/>
                              <w:szCs w:val="28"/>
                              <w:lang w:val="es-ES"/>
                            </w:rPr>
                          </w:pPr>
                          <w:r>
                            <w:rPr>
                              <w:rFonts w:ascii="Arial" w:hAnsi="Arial" w:cs="Arial"/>
                              <w:sz w:val="28"/>
                              <w:szCs w:val="28"/>
                              <w:lang w:val="es-ES"/>
                            </w:rPr>
                            <w:t>4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766078">
        <w:rPr>
          <w:b/>
          <w:bCs/>
        </w:rPr>
        <w:t xml:space="preserve">                                             </w:t>
      </w:r>
    </w:p>
    <w:p w14:paraId="4B956C2C" w14:textId="024BF0E6" w:rsidR="00AD43ED" w:rsidRPr="00AD43ED" w:rsidRDefault="00AD43ED" w:rsidP="00AD43ED"/>
    <w:p w14:paraId="10FC2A3C" w14:textId="1304FFA0" w:rsidR="00AD43ED" w:rsidRPr="00AD43ED" w:rsidRDefault="00AD43ED" w:rsidP="00AD43ED"/>
    <w:p w14:paraId="7FBF474C" w14:textId="681F3960" w:rsidR="00AD43ED" w:rsidRPr="00AD43ED" w:rsidRDefault="00AD43ED" w:rsidP="00AD43ED"/>
    <w:p w14:paraId="10E90101" w14:textId="55D830C5" w:rsidR="00AD43ED" w:rsidRPr="00AD43ED" w:rsidRDefault="00AD43ED" w:rsidP="00AD43ED"/>
    <w:p w14:paraId="61D3D240" w14:textId="1635D58B" w:rsidR="00AD43ED" w:rsidRPr="00AD43ED" w:rsidRDefault="00AD43ED" w:rsidP="00AD43ED"/>
    <w:p w14:paraId="2A4DE560" w14:textId="09657057" w:rsidR="00AD43ED" w:rsidRPr="00AD43ED" w:rsidRDefault="00AD43ED" w:rsidP="00AD43ED"/>
    <w:p w14:paraId="139372A1" w14:textId="1AA146BC" w:rsidR="00AD43ED" w:rsidRPr="00AD43ED" w:rsidRDefault="00AD43ED" w:rsidP="00AD43ED"/>
    <w:p w14:paraId="38234F46" w14:textId="3DA4F404" w:rsidR="00AD43ED" w:rsidRPr="00AD43ED" w:rsidRDefault="00AD43ED" w:rsidP="00AD43ED"/>
    <w:p w14:paraId="7C321125" w14:textId="27C8B486" w:rsidR="00AD43ED" w:rsidRPr="00AD43ED" w:rsidRDefault="00AD43ED" w:rsidP="00AD43ED"/>
    <w:p w14:paraId="59C24ABA" w14:textId="0DB99771" w:rsidR="00AD43ED" w:rsidRPr="00AD43ED" w:rsidRDefault="00AD43ED" w:rsidP="00AD43ED"/>
    <w:p w14:paraId="23F383AC" w14:textId="500F2B1C" w:rsidR="00AD43ED" w:rsidRPr="00AD43ED" w:rsidRDefault="00AD43ED" w:rsidP="00AD43ED"/>
    <w:p w14:paraId="70F5B1E7" w14:textId="1CB6D7DE" w:rsidR="00AD43ED" w:rsidRPr="00AD43ED" w:rsidRDefault="00AD43ED" w:rsidP="00AD43ED"/>
    <w:p w14:paraId="2D841752" w14:textId="3F7F7D0E" w:rsidR="00AD43ED" w:rsidRPr="00AD43ED" w:rsidRDefault="00AD43ED" w:rsidP="00AD43ED"/>
    <w:p w14:paraId="2BA70A01" w14:textId="4237971D" w:rsidR="00AD43ED" w:rsidRDefault="00AD43ED" w:rsidP="00AD43ED">
      <w:pPr>
        <w:rPr>
          <w:b/>
          <w:bCs/>
        </w:rPr>
      </w:pPr>
    </w:p>
    <w:p w14:paraId="69AD09B3" w14:textId="09BDC493" w:rsidR="00AD43ED" w:rsidRDefault="00AD43ED" w:rsidP="00AD43ED">
      <w:pPr>
        <w:rPr>
          <w:b/>
          <w:bCs/>
        </w:rPr>
      </w:pPr>
    </w:p>
    <w:p w14:paraId="502AFDA3" w14:textId="1C5145EF" w:rsidR="00AD43ED" w:rsidRDefault="00AD43ED" w:rsidP="00AD43ED">
      <w:pPr>
        <w:rPr>
          <w:b/>
          <w:bCs/>
        </w:rPr>
      </w:pPr>
    </w:p>
    <w:p w14:paraId="74F4B4FE" w14:textId="6AD065F0" w:rsidR="00AD43ED" w:rsidRDefault="00AD43ED" w:rsidP="00AD43ED">
      <w:pPr>
        <w:rPr>
          <w:b/>
          <w:bCs/>
        </w:rPr>
      </w:pPr>
    </w:p>
    <w:p w14:paraId="563DB76C" w14:textId="18B27CA9" w:rsidR="00C2048C" w:rsidRDefault="00C2048C" w:rsidP="00C2048C">
      <w:pPr>
        <w:pStyle w:val="Prrafodelista"/>
        <w:rPr>
          <w:b/>
          <w:bCs/>
        </w:rPr>
      </w:pPr>
    </w:p>
    <w:p w14:paraId="12650B61" w14:textId="77777777" w:rsidR="00C2048C" w:rsidRDefault="00C2048C" w:rsidP="00C2048C">
      <w:pPr>
        <w:pStyle w:val="Prrafodelista"/>
        <w:rPr>
          <w:b/>
          <w:bCs/>
        </w:rPr>
      </w:pPr>
    </w:p>
    <w:p w14:paraId="57E39728" w14:textId="43A619EF" w:rsidR="00AD43ED" w:rsidRDefault="00AD43ED" w:rsidP="00AD43ED">
      <w:pPr>
        <w:pStyle w:val="Prrafodelista"/>
        <w:numPr>
          <w:ilvl w:val="0"/>
          <w:numId w:val="4"/>
        </w:num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16C3E1D2" wp14:editId="4E61AB61">
            <wp:simplePos x="0" y="0"/>
            <wp:positionH relativeFrom="column">
              <wp:posOffset>2010728</wp:posOffset>
            </wp:positionH>
            <wp:positionV relativeFrom="paragraph">
              <wp:posOffset>36513</wp:posOffset>
            </wp:positionV>
            <wp:extent cx="1709737" cy="2962360"/>
            <wp:effectExtent l="0" t="0" r="5080" b="0"/>
            <wp:wrapSquare wrapText="bothSides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0371" cy="2963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</w:rPr>
        <w:t>Caso 2:</w:t>
      </w:r>
    </w:p>
    <w:p w14:paraId="2BF42559" w14:textId="0DCAF21F" w:rsidR="00AD43ED" w:rsidRDefault="00AD43ED" w:rsidP="00AD43ED">
      <w:pPr>
        <w:pStyle w:val="Prrafodelista"/>
        <w:rPr>
          <w:b/>
          <w:bCs/>
        </w:rPr>
      </w:pPr>
    </w:p>
    <w:p w14:paraId="3085AB84" w14:textId="3AC47B9E" w:rsidR="00AD43ED" w:rsidRDefault="00AD43ED" w:rsidP="00AD43ED">
      <w:pPr>
        <w:pStyle w:val="Prrafodelista"/>
        <w:rPr>
          <w:b/>
          <w:bCs/>
        </w:rPr>
      </w:pPr>
    </w:p>
    <w:p w14:paraId="1EC72BFA" w14:textId="79D6DFF1" w:rsidR="00AD43ED" w:rsidRPr="00AD43ED" w:rsidRDefault="00AD43ED" w:rsidP="00AD43ED"/>
    <w:p w14:paraId="435A294C" w14:textId="74EF0F1D" w:rsidR="00AD43ED" w:rsidRPr="00AD43ED" w:rsidRDefault="00AD43ED" w:rsidP="00AD43ED"/>
    <w:p w14:paraId="1223C8D2" w14:textId="01DBC861" w:rsidR="00AD43ED" w:rsidRPr="00AD43ED" w:rsidRDefault="00AD43ED" w:rsidP="00AD43ED"/>
    <w:p w14:paraId="67A2EB88" w14:textId="7032A662" w:rsidR="00AD43ED" w:rsidRPr="00AD43ED" w:rsidRDefault="00AD43ED" w:rsidP="00AD43ED"/>
    <w:p w14:paraId="6225F69C" w14:textId="6572A5FF" w:rsidR="00AD43ED" w:rsidRPr="00AD43ED" w:rsidRDefault="00AD43ED" w:rsidP="00AD43ED"/>
    <w:p w14:paraId="7A5713FB" w14:textId="79A6770C" w:rsidR="00AD43ED" w:rsidRPr="00AD43ED" w:rsidRDefault="00AD43ED" w:rsidP="00AD43ED"/>
    <w:p w14:paraId="0231F2BC" w14:textId="5139D503" w:rsidR="00AD43ED" w:rsidRPr="00AD43ED" w:rsidRDefault="00AD43ED" w:rsidP="00AD43ED"/>
    <w:p w14:paraId="32ADAF35" w14:textId="4C2749F0" w:rsidR="00AD43ED" w:rsidRPr="00AD43ED" w:rsidRDefault="00AD43ED" w:rsidP="00AD43ED"/>
    <w:p w14:paraId="1A4C532F" w14:textId="7D1FE120" w:rsidR="00AD43ED" w:rsidRPr="00AD43ED" w:rsidRDefault="00AD43ED" w:rsidP="00AD43ED"/>
    <w:p w14:paraId="4B0C8B86" w14:textId="3B517A1B" w:rsidR="00AD43ED" w:rsidRPr="00AD43ED" w:rsidRDefault="00AD43ED" w:rsidP="00AD43ED"/>
    <w:p w14:paraId="3FC64343" w14:textId="340F38EF" w:rsidR="00AD43ED" w:rsidRPr="00AD43ED" w:rsidRDefault="00AD43ED" w:rsidP="00AD43ED"/>
    <w:p w14:paraId="4707E943" w14:textId="158C9146" w:rsidR="00AD43ED" w:rsidRPr="00AD43ED" w:rsidRDefault="00AD43ED" w:rsidP="00AD43ED"/>
    <w:p w14:paraId="2A33AF66" w14:textId="77777777" w:rsidR="00AD43ED" w:rsidRPr="00AD43ED" w:rsidRDefault="00AD43ED" w:rsidP="00AD43ED"/>
    <w:sectPr w:rsidR="00AD43ED" w:rsidRPr="00AD43ED">
      <w:headerReference w:type="default" r:id="rId1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0C8D7" w14:textId="77777777" w:rsidR="00393319" w:rsidRDefault="00393319" w:rsidP="00CC4708">
      <w:r>
        <w:separator/>
      </w:r>
    </w:p>
  </w:endnote>
  <w:endnote w:type="continuationSeparator" w:id="0">
    <w:p w14:paraId="43B75D27" w14:textId="77777777" w:rsidR="00393319" w:rsidRDefault="00393319" w:rsidP="00CC47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27E49" w14:textId="77777777" w:rsidR="00393319" w:rsidRDefault="00393319" w:rsidP="00CC4708">
      <w:r>
        <w:separator/>
      </w:r>
    </w:p>
  </w:footnote>
  <w:footnote w:type="continuationSeparator" w:id="0">
    <w:p w14:paraId="073FA2C0" w14:textId="77777777" w:rsidR="00393319" w:rsidRDefault="00393319" w:rsidP="00CC47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BA52FA" w14:textId="23CDB6BF" w:rsidR="00CC4708" w:rsidRDefault="00CC4708" w:rsidP="00CC4708">
    <w:pPr>
      <w:pStyle w:val="Encabezado"/>
      <w:tabs>
        <w:tab w:val="clear" w:pos="4419"/>
        <w:tab w:val="clear" w:pos="8838"/>
        <w:tab w:val="left" w:pos="7071"/>
      </w:tabs>
      <w:jc w:val="right"/>
    </w:pPr>
    <w:r>
      <w:t>Dra. Débora Torrealba</w:t>
    </w:r>
  </w:p>
  <w:p w14:paraId="25E87CB4" w14:textId="172497F5" w:rsidR="00BA09F5" w:rsidRDefault="00BA09F5" w:rsidP="00CC4708">
    <w:pPr>
      <w:pStyle w:val="Encabezado"/>
      <w:tabs>
        <w:tab w:val="clear" w:pos="4419"/>
        <w:tab w:val="clear" w:pos="8838"/>
        <w:tab w:val="left" w:pos="7071"/>
      </w:tabs>
      <w:jc w:val="right"/>
    </w:pPr>
    <w:r w:rsidRPr="00BA09F5">
      <w:t>https://genomics.pucv.cl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F026F"/>
    <w:multiLevelType w:val="hybridMultilevel"/>
    <w:tmpl w:val="A7D64C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9102F9"/>
    <w:multiLevelType w:val="hybridMultilevel"/>
    <w:tmpl w:val="F5FC8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8A6BCF"/>
    <w:multiLevelType w:val="hybridMultilevel"/>
    <w:tmpl w:val="9F6C8A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041625"/>
    <w:multiLevelType w:val="hybridMultilevel"/>
    <w:tmpl w:val="1B5A8E86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0620678">
    <w:abstractNumId w:val="1"/>
  </w:num>
  <w:num w:numId="2" w16cid:durableId="1810130832">
    <w:abstractNumId w:val="0"/>
  </w:num>
  <w:num w:numId="3" w16cid:durableId="1918133008">
    <w:abstractNumId w:val="2"/>
  </w:num>
  <w:num w:numId="4" w16cid:durableId="19292654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3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MjExsjAxNzU0MzJV0lEKTi0uzszPAykwqwUAs7oO5CwAAAA="/>
  </w:docVars>
  <w:rsids>
    <w:rsidRoot w:val="00000D5A"/>
    <w:rsid w:val="00000D5A"/>
    <w:rsid w:val="00002D50"/>
    <w:rsid w:val="00092A27"/>
    <w:rsid w:val="00105661"/>
    <w:rsid w:val="0014495A"/>
    <w:rsid w:val="0017054F"/>
    <w:rsid w:val="00180E83"/>
    <w:rsid w:val="001B76E9"/>
    <w:rsid w:val="00210E09"/>
    <w:rsid w:val="00235C88"/>
    <w:rsid w:val="003921E3"/>
    <w:rsid w:val="00393319"/>
    <w:rsid w:val="00447373"/>
    <w:rsid w:val="00480672"/>
    <w:rsid w:val="004E2CE9"/>
    <w:rsid w:val="00554216"/>
    <w:rsid w:val="00557E38"/>
    <w:rsid w:val="005842B8"/>
    <w:rsid w:val="005A66B2"/>
    <w:rsid w:val="00617B78"/>
    <w:rsid w:val="0070495B"/>
    <w:rsid w:val="00766078"/>
    <w:rsid w:val="008B6185"/>
    <w:rsid w:val="008F109A"/>
    <w:rsid w:val="00917EF9"/>
    <w:rsid w:val="00951360"/>
    <w:rsid w:val="00AD43ED"/>
    <w:rsid w:val="00AE5DDC"/>
    <w:rsid w:val="00B0547E"/>
    <w:rsid w:val="00BA09F5"/>
    <w:rsid w:val="00C2048C"/>
    <w:rsid w:val="00CC4708"/>
    <w:rsid w:val="00CD4C09"/>
    <w:rsid w:val="00DA7FBB"/>
    <w:rsid w:val="00E8134E"/>
    <w:rsid w:val="00EA0937"/>
    <w:rsid w:val="00FD0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F08B39"/>
  <w15:chartTrackingRefBased/>
  <w15:docId w15:val="{6676D25A-3B80-410C-9B46-95BAFE8A4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napToGrid w:val="0"/>
        <w:color w:val="000000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D5A"/>
    <w:pPr>
      <w:spacing w:after="0" w:line="240" w:lineRule="auto"/>
    </w:pPr>
    <w:rPr>
      <w:rFonts w:eastAsia="Times New Roman"/>
      <w:snapToGrid/>
      <w:color w:val="auto"/>
      <w:lang w:val="es-CL" w:eastAsia="es-ES_tradnl"/>
    </w:rPr>
  </w:style>
  <w:style w:type="paragraph" w:styleId="Ttulo1">
    <w:name w:val="heading 1"/>
    <w:basedOn w:val="Normal"/>
    <w:link w:val="Ttulo1Car"/>
    <w:uiPriority w:val="9"/>
    <w:qFormat/>
    <w:rsid w:val="00480672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000D5A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00D5A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000D5A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C4708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C4708"/>
    <w:rPr>
      <w:rFonts w:eastAsia="Times New Roman"/>
      <w:snapToGrid/>
      <w:color w:val="auto"/>
      <w:lang w:val="es-CL" w:eastAsia="es-ES_tradnl"/>
    </w:rPr>
  </w:style>
  <w:style w:type="paragraph" w:styleId="Piedepgina">
    <w:name w:val="footer"/>
    <w:basedOn w:val="Normal"/>
    <w:link w:val="PiedepginaCar"/>
    <w:uiPriority w:val="99"/>
    <w:unhideWhenUsed/>
    <w:rsid w:val="00CC4708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C4708"/>
    <w:rPr>
      <w:rFonts w:eastAsia="Times New Roman"/>
      <w:snapToGrid/>
      <w:color w:val="auto"/>
      <w:lang w:val="es-CL" w:eastAsia="es-ES_tradnl"/>
    </w:rPr>
  </w:style>
  <w:style w:type="character" w:customStyle="1" w:styleId="Ttulo1Car">
    <w:name w:val="Título 1 Car"/>
    <w:basedOn w:val="Fuentedeprrafopredeter"/>
    <w:link w:val="Ttulo1"/>
    <w:uiPriority w:val="9"/>
    <w:rsid w:val="00480672"/>
    <w:rPr>
      <w:rFonts w:eastAsia="Times New Roman"/>
      <w:b/>
      <w:bCs/>
      <w:snapToGrid/>
      <w:color w:val="auto"/>
      <w:kern w:val="36"/>
      <w:sz w:val="48"/>
      <w:szCs w:val="48"/>
    </w:rPr>
  </w:style>
  <w:style w:type="character" w:customStyle="1" w:styleId="highlight">
    <w:name w:val="highlight"/>
    <w:basedOn w:val="Fuentedeprrafopredeter"/>
    <w:rsid w:val="00480672"/>
  </w:style>
  <w:style w:type="paragraph" w:customStyle="1" w:styleId="itemid">
    <w:name w:val="itemid"/>
    <w:basedOn w:val="Normal"/>
    <w:rsid w:val="00480672"/>
    <w:pPr>
      <w:spacing w:before="100" w:beforeAutospacing="1" w:after="100" w:afterAutospacing="1"/>
    </w:pPr>
    <w:rPr>
      <w:lang w:val="en-US" w:eastAsia="en-US"/>
    </w:rPr>
  </w:style>
  <w:style w:type="paragraph" w:customStyle="1" w:styleId="aux">
    <w:name w:val="aux"/>
    <w:basedOn w:val="Normal"/>
    <w:rsid w:val="00480672"/>
    <w:pPr>
      <w:spacing w:before="100" w:beforeAutospacing="1" w:after="100" w:afterAutospacing="1"/>
    </w:pPr>
    <w:rPr>
      <w:lang w:val="en-US" w:eastAsia="en-US"/>
    </w:rPr>
  </w:style>
  <w:style w:type="character" w:customStyle="1" w:styleId="rprtlinks">
    <w:name w:val="rprtlinks"/>
    <w:basedOn w:val="Fuentedeprrafopredeter"/>
    <w:rsid w:val="00480672"/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4806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480672"/>
    <w:rPr>
      <w:rFonts w:ascii="Courier New" w:eastAsia="Times New Roman" w:hAnsi="Courier New" w:cs="Courier New"/>
      <w:snapToGrid/>
      <w:color w:val="auto"/>
      <w:sz w:val="20"/>
      <w:szCs w:val="20"/>
    </w:rPr>
  </w:style>
  <w:style w:type="table" w:styleId="Tablaconcuadrcula">
    <w:name w:val="Table Grid"/>
    <w:basedOn w:val="Tablanormal"/>
    <w:uiPriority w:val="39"/>
    <w:rsid w:val="00917E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648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4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07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63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debora.torrealba@pucv.cl" TargetMode="External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3</Pages>
  <Words>190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 Torrealba</dc:creator>
  <cp:keywords/>
  <dc:description/>
  <cp:lastModifiedBy>Debora Torrealba</cp:lastModifiedBy>
  <cp:revision>31</cp:revision>
  <dcterms:created xsi:type="dcterms:W3CDTF">2022-03-02T19:53:00Z</dcterms:created>
  <dcterms:modified xsi:type="dcterms:W3CDTF">2022-10-08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df47aee086c006b816ccd7adfdc95613d993d55fa2d3a22daf8ed81b2fe878</vt:lpwstr>
  </property>
</Properties>
</file>